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0D1D3" w14:textId="31DC2362" w:rsidR="003A7CEF" w:rsidRDefault="003A7CEF" w:rsidP="003A7CEF">
      <w:pPr>
        <w:pStyle w:val="Caption"/>
        <w:keepNext/>
      </w:pPr>
      <w:r>
        <w:t xml:space="preserve">Table 2: </w:t>
      </w:r>
      <w:r w:rsidRPr="003A7CEF">
        <w:t>Pearson's Chi-squared test</w:t>
      </w:r>
      <w:r>
        <w:t xml:space="preserve"> of knowledge 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83"/>
        <w:gridCol w:w="1481"/>
        <w:gridCol w:w="1299"/>
        <w:gridCol w:w="817"/>
      </w:tblGrid>
      <w:tr w:rsidR="006B1FB7" w14:paraId="716D683F" w14:textId="77777777" w:rsidTr="003A7CEF">
        <w:trPr>
          <w:cantSplit/>
          <w:tblHeader/>
          <w:jc w:val="center"/>
        </w:trPr>
        <w:tc>
          <w:tcPr>
            <w:tcW w:w="310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85F15F9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781" w:type="pct"/>
            <w:tcBorders>
              <w:top w:val="single" w:sz="16" w:space="0" w:color="D3D3D3"/>
              <w:bottom w:val="single" w:sz="16" w:space="0" w:color="D3D3D3"/>
            </w:tcBorders>
          </w:tcPr>
          <w:p w14:paraId="12DAAF47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emale</w:t>
            </w:r>
            <w:r>
              <w:rPr>
                <w:rFonts w:ascii="Calibri" w:hAnsi="Calibri"/>
                <w:sz w:val="20"/>
              </w:rPr>
              <w:t xml:space="preserve"> N = 55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85" w:type="pct"/>
            <w:tcBorders>
              <w:top w:val="single" w:sz="16" w:space="0" w:color="D3D3D3"/>
              <w:bottom w:val="single" w:sz="16" w:space="0" w:color="D3D3D3"/>
            </w:tcBorders>
          </w:tcPr>
          <w:p w14:paraId="6A82E4A6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ale</w:t>
            </w:r>
            <w:r>
              <w:rPr>
                <w:rFonts w:ascii="Calibri" w:hAnsi="Calibri"/>
                <w:sz w:val="20"/>
              </w:rPr>
              <w:t xml:space="preserve"> N = 15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43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A8A9470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1FB7" w14:paraId="322D570A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537BE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ibiotic kills the bacteria(Yes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83B6E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CC8C6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F174B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1FB7" w14:paraId="2E7A9066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0D65B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C229F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7 (38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90521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39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694E3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7BA10893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25AEB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6B640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.3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A76A9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.3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7212F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54935FD3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2DD05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5FF22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4 (55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967A3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58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9991A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3BC8D841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FF247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Amoxicillin is an antibiotic (Yes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E525B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A2840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70C1E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6B1FB7" w14:paraId="0454CD01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D0B1C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FEE51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6 (68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6554C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46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2FD1B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09AB6CD2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94AD2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8419D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2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A1061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.9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34C1A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70C11310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A7302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AC87A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19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9C55E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48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560D7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5D69A4E7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5350A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Azithromycin is an antibiotic(Yes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08D95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47BDF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105D6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6B1FB7" w14:paraId="22C86083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81AAB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3E96A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 (59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E5270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46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D5EBE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23193529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B51FC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52CEE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8.9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96E04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6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E7B34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766B2B4B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93360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4964E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32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72386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49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AA8D1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39FF993C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8E67E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Paracetamol is an antibiotic(No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F2832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5D763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4C6E9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6B1FB7" w14:paraId="53D12E55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65C4E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FD715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2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B03B0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2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96695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5FF708A0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B424E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B727E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5 (79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4228B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81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DEF02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5E200470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2C75B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6B0BF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9.1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75C30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7.2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87E3F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443D2C8B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71674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Antibiotic kills the virus(No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52AD8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97DFB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2D40A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7</w:t>
            </w:r>
          </w:p>
        </w:tc>
      </w:tr>
      <w:tr w:rsidR="006B1FB7" w14:paraId="2F35B01F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2B113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02B47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 (42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9028E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54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3F187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1A667375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25434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5188C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1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B7B8B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4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F3E52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669845B2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814A9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D8A56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9 (47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0D126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3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4525B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2A9CBB53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6B94B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Antibiotics used to treat diarrhoea(Yes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F6735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74AEC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22471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6B1FB7" w14:paraId="56CECDFF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B2270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500DF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3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F5137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7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B7B87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462A8D9A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19550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A0A8F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2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3EA63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51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3BB05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43AAD81A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71E2A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D2D8F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1 (35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9D443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2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0FE5B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50F34275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13EA1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Antibiotics are useful for flu and cough(No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C7084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5637A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60BE6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6B1FB7" w14:paraId="2D00F1E9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95C6C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B4D83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.7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96FDC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6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51987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6DECA65E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D5563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163FF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8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60DD9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42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DFA01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30EE2B15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75238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A01BD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6 (57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18FDF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54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91A2E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3D335F5F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78C56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Antibiotic resistant bacteria are difficult to treat(Yes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F9291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6778E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542E1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1</w:t>
            </w:r>
          </w:p>
        </w:tc>
      </w:tr>
      <w:tr w:rsidR="006B1FB7" w14:paraId="65C5141C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E8ABD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D5C96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3 (46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5BDEF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0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452B1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02DD91EB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15EC5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D9B49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1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B12B0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1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8DB9B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76F855EB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3983A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390DD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0 (44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923B3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59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B682D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3D22C38A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514D4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Misuse of antibiotics can lead to antibiotic resistant bacteria(Yes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CD79D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890A0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14E3A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6</w:t>
            </w:r>
          </w:p>
        </w:tc>
      </w:tr>
      <w:tr w:rsidR="006B1FB7" w14:paraId="2CDF3F47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44F02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803AE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17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1D8BF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9.8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4C325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693617EB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B62A9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49507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0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6311E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.9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7243E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0D3144C4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07174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D5C3C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2 (73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8559E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84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976DA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308BAA23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7D631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Antibiotics can cause allergic reactions(Yes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0D81D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FA0DD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AE6FA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6B1FB7" w14:paraId="0635FE33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AC5B8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02F36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19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FFEC2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4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D5801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46E5D5A9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5AA37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FE8F5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7 (39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8C4D7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1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42AAB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5819C753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291D4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15F42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9 (42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060E2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46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1AC3F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590E0857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09E34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Antibiotics can kill normal flora(Yes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23609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FEEEE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DFD5F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6B1FB7" w14:paraId="6FF2D018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2E1DA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F1F6C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46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520B1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44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3F175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03917DB2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62A92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BF4A3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15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4E3A3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9.2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DB690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2270E852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FBECC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78D99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8 (40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FF93A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47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90D52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169D3777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D49FC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Infectious disease are becoming difficult to treat with antibiotics(Yes)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C2B3B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33261" w14:textId="77777777" w:rsidR="006B1FB7" w:rsidRDefault="006B1FB7">
            <w:pPr>
              <w:keepNext/>
              <w:spacing w:after="60"/>
              <w:jc w:val="center"/>
            </w:pP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072B4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6B1FB7" w14:paraId="183CD8D5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57C11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Know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5559E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8 (40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26623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39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54174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101D0D9B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7271D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4652B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9 (27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9F02B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25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FA1BF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65ACE2E0" w14:textId="77777777" w:rsidTr="003A7CEF">
        <w:trPr>
          <w:cantSplit/>
          <w:jc w:val="center"/>
        </w:trPr>
        <w:tc>
          <w:tcPr>
            <w:tcW w:w="31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FB878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7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4A02C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4 (33%)</w:t>
            </w:r>
          </w:p>
        </w:tc>
        <w:tc>
          <w:tcPr>
            <w:tcW w:w="68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183E3" w14:textId="77777777" w:rsidR="006B1FB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35%)</w:t>
            </w:r>
          </w:p>
        </w:tc>
        <w:tc>
          <w:tcPr>
            <w:tcW w:w="4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D7561" w14:textId="77777777" w:rsidR="006B1FB7" w:rsidRDefault="006B1FB7">
            <w:pPr>
              <w:keepNext/>
              <w:spacing w:after="60"/>
              <w:jc w:val="center"/>
            </w:pPr>
          </w:p>
        </w:tc>
      </w:tr>
      <w:tr w:rsidR="006B1FB7" w14:paraId="797BC653" w14:textId="77777777" w:rsidTr="003A7CEF">
        <w:trPr>
          <w:cantSplit/>
          <w:jc w:val="center"/>
        </w:trPr>
        <w:tc>
          <w:tcPr>
            <w:tcW w:w="5000" w:type="pct"/>
            <w:gridSpan w:val="4"/>
          </w:tcPr>
          <w:p w14:paraId="3488A702" w14:textId="77777777" w:rsidR="006B1FB7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6B1FB7" w14:paraId="34B1191F" w14:textId="77777777" w:rsidTr="003A7CEF">
        <w:trPr>
          <w:cantSplit/>
          <w:jc w:val="center"/>
        </w:trPr>
        <w:tc>
          <w:tcPr>
            <w:tcW w:w="5000" w:type="pct"/>
            <w:gridSpan w:val="4"/>
          </w:tcPr>
          <w:p w14:paraId="1C744CC0" w14:textId="77777777" w:rsidR="006B1FB7" w:rsidRDefault="00000000">
            <w:pPr>
              <w:keepNext/>
              <w:spacing w:after="60"/>
            </w:pPr>
            <w:bookmarkStart w:id="0" w:name="_Hlk180089129"/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</w:t>
            </w:r>
            <w:bookmarkEnd w:id="0"/>
          </w:p>
        </w:tc>
      </w:tr>
    </w:tbl>
    <w:p w14:paraId="091D9D05" w14:textId="77777777" w:rsidR="006B1FB7" w:rsidRDefault="006B1FB7">
      <w:pPr>
        <w:pStyle w:val="FirstParagraph"/>
      </w:pPr>
    </w:p>
    <w:sectPr w:rsidR="006B1F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4A5E5" w14:textId="77777777" w:rsidR="00AB54AE" w:rsidRDefault="00AB54AE">
      <w:pPr>
        <w:spacing w:after="0"/>
      </w:pPr>
      <w:r>
        <w:separator/>
      </w:r>
    </w:p>
  </w:endnote>
  <w:endnote w:type="continuationSeparator" w:id="0">
    <w:p w14:paraId="22320C42" w14:textId="77777777" w:rsidR="00AB54AE" w:rsidRDefault="00AB54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ED278" w14:textId="77777777" w:rsidR="00AB54AE" w:rsidRDefault="00AB54AE">
      <w:r>
        <w:separator/>
      </w:r>
    </w:p>
  </w:footnote>
  <w:footnote w:type="continuationSeparator" w:id="0">
    <w:p w14:paraId="1DECD51D" w14:textId="77777777" w:rsidR="00AB54AE" w:rsidRDefault="00AB54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56C08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474413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1FB7"/>
    <w:rsid w:val="000816BA"/>
    <w:rsid w:val="003A7CEF"/>
    <w:rsid w:val="006B1FB7"/>
    <w:rsid w:val="00AB54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05D1E"/>
  <w15:docId w15:val="{1CD28C72-CDB8-485A-B1F4-E9FF4CAED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84</Words>
  <Characters>1621</Characters>
  <Application>Microsoft Office Word</Application>
  <DocSecurity>0</DocSecurity>
  <Lines>13</Lines>
  <Paragraphs>3</Paragraphs>
  <ScaleCrop>false</ScaleCrop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2</cp:revision>
  <dcterms:created xsi:type="dcterms:W3CDTF">2024-10-13T15:52:00Z</dcterms:created>
  <dcterms:modified xsi:type="dcterms:W3CDTF">2024-10-17T14:28:00Z</dcterms:modified>
</cp:coreProperties>
</file>